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C1BD3" w14:textId="377C353F" w:rsidR="00911CC9" w:rsidRPr="00E660D0" w:rsidRDefault="00B233FA" w:rsidP="00156198">
      <w:pPr>
        <w:jc w:val="center"/>
        <w:rPr>
          <w:rFonts w:asciiTheme="majorHAnsi" w:hAnsiTheme="majorHAnsi" w:cstheme="majorHAnsi"/>
          <w:b/>
          <w:bCs/>
          <w:color w:val="7030A0"/>
          <w:sz w:val="36"/>
          <w:szCs w:val="36"/>
          <w:lang w:val="en-GB"/>
        </w:rPr>
      </w:pPr>
      <w:r w:rsidRPr="00E660D0">
        <w:rPr>
          <w:rFonts w:asciiTheme="majorHAnsi" w:hAnsiTheme="majorHAnsi" w:cstheme="majorHAnsi"/>
          <w:b/>
          <w:bCs/>
          <w:color w:val="7030A0"/>
          <w:sz w:val="36"/>
          <w:szCs w:val="36"/>
          <w:lang w:val="en-GB"/>
        </w:rPr>
        <w:t xml:space="preserve">Structure of the new format </w:t>
      </w:r>
    </w:p>
    <w:p w14:paraId="2DD40099" w14:textId="29A8FC03" w:rsidR="004A401D" w:rsidRPr="00E660D0" w:rsidRDefault="004A401D" w:rsidP="00156198">
      <w:pPr>
        <w:rPr>
          <w:rFonts w:ascii="Arial" w:hAnsi="Arial" w:cs="Arial"/>
          <w:b/>
          <w:bCs/>
          <w:color w:val="7030A0"/>
          <w:sz w:val="20"/>
          <w:szCs w:val="20"/>
          <w:lang w:val="en-GB"/>
        </w:rPr>
      </w:pPr>
    </w:p>
    <w:p w14:paraId="52D8C67F" w14:textId="77777777" w:rsidR="00E660D0" w:rsidRPr="00E660D0" w:rsidRDefault="00E660D0" w:rsidP="00156198">
      <w:pPr>
        <w:rPr>
          <w:rFonts w:asciiTheme="majorHAnsi" w:hAnsiTheme="majorHAnsi" w:cstheme="majorHAnsi"/>
          <w:color w:val="7030A0"/>
          <w:lang w:val="en-US"/>
        </w:rPr>
      </w:pPr>
    </w:p>
    <w:p w14:paraId="24058D8F" w14:textId="77777777" w:rsidR="00E660D0" w:rsidRDefault="00E660D0" w:rsidP="00E660D0">
      <w:pPr>
        <w:rPr>
          <w:rFonts w:ascii="Arial" w:hAnsi="Arial" w:cs="Arial"/>
          <w:b/>
          <w:color w:val="7030A0"/>
          <w:sz w:val="20"/>
          <w:szCs w:val="20"/>
          <w:lang w:val="en-GB"/>
        </w:rPr>
      </w:pPr>
    </w:p>
    <w:p w14:paraId="5FFF150F" w14:textId="7B205FBB" w:rsidR="00B86087" w:rsidRPr="00E660D0" w:rsidRDefault="00B233FA" w:rsidP="00E660D0">
      <w:pPr>
        <w:rPr>
          <w:rFonts w:ascii="Arial" w:hAnsi="Arial" w:cs="Arial"/>
          <w:b/>
          <w:color w:val="7030A0"/>
          <w:sz w:val="20"/>
          <w:szCs w:val="20"/>
          <w:lang w:val="en-GB"/>
        </w:rPr>
      </w:pPr>
      <w:r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Learning objectives</w:t>
      </w:r>
      <w:r w:rsidR="00DC02CC"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 xml:space="preserve"> for </w:t>
      </w:r>
      <w:r w:rsidR="00683B1D"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 xml:space="preserve">different learning levels </w:t>
      </w:r>
    </w:p>
    <w:p w14:paraId="6DF6A82C" w14:textId="67898A81" w:rsidR="00A419A6" w:rsidRPr="00E660D0" w:rsidRDefault="00A419A6" w:rsidP="00E660D0">
      <w:pPr>
        <w:rPr>
          <w:rFonts w:ascii="Arial" w:hAnsi="Arial" w:cs="Arial"/>
          <w:b/>
          <w:color w:val="7030A0"/>
          <w:sz w:val="20"/>
          <w:szCs w:val="20"/>
          <w:lang w:val="en-GB"/>
        </w:rPr>
      </w:pPr>
      <w:r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Basic knowledge:</w:t>
      </w:r>
    </w:p>
    <w:p w14:paraId="22935D38" w14:textId="0802A9C7" w:rsidR="00A419A6" w:rsidRPr="00E660D0" w:rsidRDefault="00A419A6" w:rsidP="00E660D0">
      <w:pPr>
        <w:rPr>
          <w:rFonts w:ascii="Arial" w:hAnsi="Arial" w:cs="Arial"/>
          <w:b/>
          <w:color w:val="7030A0"/>
          <w:sz w:val="20"/>
          <w:szCs w:val="20"/>
          <w:lang w:val="en-GB"/>
        </w:rPr>
      </w:pPr>
      <w:r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Intermediate Learning:</w:t>
      </w:r>
    </w:p>
    <w:p w14:paraId="6937F13F" w14:textId="4B674594" w:rsidR="00A419A6" w:rsidRPr="00E660D0" w:rsidRDefault="00A419A6" w:rsidP="00E660D0">
      <w:pPr>
        <w:rPr>
          <w:rFonts w:ascii="Arial" w:hAnsi="Arial" w:cs="Arial"/>
          <w:b/>
          <w:color w:val="7030A0"/>
          <w:sz w:val="20"/>
          <w:szCs w:val="20"/>
          <w:lang w:val="en-GB"/>
        </w:rPr>
      </w:pPr>
      <w:r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Advanced learning:</w:t>
      </w:r>
    </w:p>
    <w:p w14:paraId="57D7CBE5" w14:textId="77777777" w:rsidR="00B86087" w:rsidRPr="00E660D0" w:rsidRDefault="00B86087" w:rsidP="00156198">
      <w:pPr>
        <w:rPr>
          <w:rFonts w:ascii="Arial" w:hAnsi="Arial" w:cs="Arial"/>
          <w:color w:val="7030A0"/>
          <w:sz w:val="20"/>
          <w:szCs w:val="20"/>
          <w:lang w:val="en-US"/>
        </w:rPr>
      </w:pPr>
    </w:p>
    <w:p w14:paraId="3CEEAA9D" w14:textId="2B140DE5" w:rsidR="00B86087" w:rsidRPr="00E660D0" w:rsidRDefault="00B86087" w:rsidP="00156198">
      <w:pPr>
        <w:pStyle w:val="GrandTitre"/>
        <w:spacing w:line="240" w:lineRule="auto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>1. Basic Knowledge</w:t>
      </w:r>
    </w:p>
    <w:p w14:paraId="3B65E142" w14:textId="1AD8E342" w:rsidR="00B86087" w:rsidRPr="00E660D0" w:rsidRDefault="00B86087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>1.1 Basic Learning</w:t>
      </w:r>
      <w:r w:rsidR="003514FC" w:rsidRPr="00E660D0">
        <w:rPr>
          <w:rFonts w:ascii="Arial" w:hAnsi="Arial"/>
          <w:color w:val="7030A0"/>
          <w:sz w:val="20"/>
          <w:szCs w:val="20"/>
          <w:lang w:val="en-GB"/>
        </w:rPr>
        <w:t xml:space="preserve"> </w:t>
      </w:r>
    </w:p>
    <w:p w14:paraId="26DF895D" w14:textId="26B8565F" w:rsidR="00393209" w:rsidRDefault="00C92A5C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>1.</w:t>
      </w:r>
      <w:r w:rsidR="00F51A5E" w:rsidRPr="00E660D0">
        <w:rPr>
          <w:rFonts w:ascii="Arial" w:hAnsi="Arial"/>
          <w:color w:val="7030A0"/>
          <w:sz w:val="20"/>
          <w:szCs w:val="20"/>
          <w:lang w:val="en-GB"/>
        </w:rPr>
        <w:t xml:space="preserve">2. Assessment for basic knowledge </w:t>
      </w:r>
    </w:p>
    <w:p w14:paraId="08D6363C" w14:textId="77777777" w:rsidR="00E660D0" w:rsidRPr="00E660D0" w:rsidRDefault="00E660D0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</w:rPr>
      </w:pPr>
    </w:p>
    <w:p w14:paraId="3796CBB1" w14:textId="556008AA" w:rsidR="00332D3C" w:rsidRPr="00E660D0" w:rsidRDefault="00332D3C" w:rsidP="00156198">
      <w:pPr>
        <w:pStyle w:val="GrandTitre"/>
        <w:spacing w:line="240" w:lineRule="auto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 xml:space="preserve">2. </w:t>
      </w:r>
      <w:r w:rsidR="00D25736" w:rsidRPr="00E660D0">
        <w:rPr>
          <w:rFonts w:ascii="Arial" w:hAnsi="Arial"/>
          <w:color w:val="7030A0"/>
          <w:sz w:val="20"/>
          <w:szCs w:val="20"/>
          <w:lang w:val="en-GB"/>
        </w:rPr>
        <w:t xml:space="preserve">Intermediate </w:t>
      </w:r>
      <w:r w:rsidR="003514FC" w:rsidRPr="00E660D0">
        <w:rPr>
          <w:rFonts w:ascii="Arial" w:hAnsi="Arial"/>
          <w:color w:val="7030A0"/>
          <w:sz w:val="20"/>
          <w:szCs w:val="20"/>
          <w:lang w:val="en-GB"/>
        </w:rPr>
        <w:t>Knowledge</w:t>
      </w:r>
    </w:p>
    <w:p w14:paraId="0B3E39CE" w14:textId="6DA35560" w:rsidR="00332D3C" w:rsidRPr="00E660D0" w:rsidRDefault="00332D3C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 xml:space="preserve">2.1 </w:t>
      </w:r>
      <w:r w:rsidR="004A401D" w:rsidRPr="00E660D0">
        <w:rPr>
          <w:rFonts w:ascii="Arial" w:hAnsi="Arial"/>
          <w:color w:val="7030A0"/>
          <w:sz w:val="20"/>
          <w:szCs w:val="20"/>
          <w:lang w:val="en-GB"/>
        </w:rPr>
        <w:t>Intermediate Learning</w:t>
      </w:r>
      <w:r w:rsidR="003514FC" w:rsidRPr="00E660D0">
        <w:rPr>
          <w:rFonts w:ascii="Arial" w:hAnsi="Arial"/>
          <w:color w:val="7030A0"/>
          <w:sz w:val="20"/>
          <w:szCs w:val="20"/>
          <w:lang w:val="en-GB"/>
        </w:rPr>
        <w:t xml:space="preserve"> </w:t>
      </w:r>
    </w:p>
    <w:p w14:paraId="50693E99" w14:textId="0226D4A4" w:rsidR="004A401D" w:rsidRPr="00E660D0" w:rsidRDefault="004A401D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 xml:space="preserve">2.2 Assessment </w:t>
      </w:r>
      <w:r w:rsidR="00F51A5E" w:rsidRPr="00E660D0">
        <w:rPr>
          <w:rFonts w:ascii="Arial" w:hAnsi="Arial"/>
          <w:color w:val="7030A0"/>
          <w:sz w:val="20"/>
          <w:szCs w:val="20"/>
          <w:lang w:val="en-GB"/>
        </w:rPr>
        <w:t xml:space="preserve">for </w:t>
      </w:r>
      <w:r w:rsidR="00F04DA9" w:rsidRPr="00E660D0">
        <w:rPr>
          <w:rFonts w:ascii="Arial" w:hAnsi="Arial"/>
          <w:color w:val="7030A0"/>
          <w:sz w:val="20"/>
          <w:szCs w:val="20"/>
          <w:lang w:val="en-GB"/>
        </w:rPr>
        <w:t>intermediate</w:t>
      </w:r>
      <w:r w:rsidRPr="00E660D0">
        <w:rPr>
          <w:rFonts w:ascii="Arial" w:hAnsi="Arial"/>
          <w:color w:val="7030A0"/>
          <w:sz w:val="20"/>
          <w:szCs w:val="20"/>
          <w:lang w:val="en-GB"/>
        </w:rPr>
        <w:t xml:space="preserve"> learning </w:t>
      </w:r>
    </w:p>
    <w:p w14:paraId="63946EBD" w14:textId="77777777" w:rsidR="004A401D" w:rsidRPr="00E660D0" w:rsidRDefault="004A401D" w:rsidP="00156198">
      <w:pPr>
        <w:pStyle w:val="GrandTitre"/>
        <w:spacing w:line="240" w:lineRule="auto"/>
        <w:rPr>
          <w:rFonts w:ascii="Arial" w:hAnsi="Arial"/>
          <w:color w:val="7030A0"/>
          <w:sz w:val="20"/>
          <w:szCs w:val="20"/>
        </w:rPr>
      </w:pPr>
    </w:p>
    <w:p w14:paraId="2A61E8A5" w14:textId="786F7C44" w:rsidR="00EE0C9C" w:rsidRPr="00E660D0" w:rsidRDefault="00EE0C9C" w:rsidP="00156198">
      <w:pPr>
        <w:pStyle w:val="GrandTitre"/>
        <w:spacing w:line="240" w:lineRule="auto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 xml:space="preserve">3. </w:t>
      </w:r>
      <w:r w:rsidR="00D25736" w:rsidRPr="00E660D0">
        <w:rPr>
          <w:rFonts w:ascii="Arial" w:hAnsi="Arial"/>
          <w:color w:val="7030A0"/>
          <w:sz w:val="20"/>
          <w:szCs w:val="20"/>
          <w:lang w:val="en-GB"/>
        </w:rPr>
        <w:t xml:space="preserve">Advanced </w:t>
      </w:r>
      <w:r w:rsidR="003514FC" w:rsidRPr="00E660D0">
        <w:rPr>
          <w:rFonts w:ascii="Arial" w:hAnsi="Arial"/>
          <w:color w:val="7030A0"/>
          <w:sz w:val="20"/>
          <w:szCs w:val="20"/>
          <w:lang w:val="en-GB"/>
        </w:rPr>
        <w:t>Knowledge</w:t>
      </w:r>
      <w:r w:rsidR="00A172E3" w:rsidRPr="00E660D0">
        <w:rPr>
          <w:rFonts w:ascii="Arial" w:hAnsi="Arial"/>
          <w:color w:val="7030A0"/>
          <w:sz w:val="20"/>
          <w:szCs w:val="20"/>
          <w:lang w:val="en-GB"/>
        </w:rPr>
        <w:t xml:space="preserve"> (</w:t>
      </w:r>
      <w:r w:rsidR="00D25736" w:rsidRPr="00E660D0">
        <w:rPr>
          <w:rFonts w:ascii="Arial" w:hAnsi="Arial"/>
          <w:color w:val="7030A0"/>
          <w:sz w:val="20"/>
          <w:szCs w:val="20"/>
          <w:lang w:val="en-GB"/>
        </w:rPr>
        <w:t xml:space="preserve">can be presented as </w:t>
      </w:r>
      <w:r w:rsidR="00A172E3" w:rsidRPr="00E660D0">
        <w:rPr>
          <w:rFonts w:ascii="Arial" w:hAnsi="Arial"/>
          <w:color w:val="7030A0"/>
          <w:sz w:val="20"/>
          <w:szCs w:val="20"/>
          <w:lang w:val="en-GB"/>
        </w:rPr>
        <w:t>podcast, video, audio PowerPoint</w:t>
      </w:r>
      <w:r w:rsidR="00D25736" w:rsidRPr="00E660D0">
        <w:rPr>
          <w:rFonts w:ascii="Arial" w:hAnsi="Arial"/>
          <w:color w:val="7030A0"/>
          <w:sz w:val="20"/>
          <w:szCs w:val="20"/>
          <w:lang w:val="en-GB"/>
        </w:rPr>
        <w:t>, interview</w:t>
      </w:r>
      <w:r w:rsidR="00A172E3" w:rsidRPr="00E660D0">
        <w:rPr>
          <w:rFonts w:ascii="Arial" w:hAnsi="Arial"/>
          <w:color w:val="7030A0"/>
          <w:sz w:val="20"/>
          <w:szCs w:val="20"/>
          <w:lang w:val="en-GB"/>
        </w:rPr>
        <w:t>)</w:t>
      </w:r>
    </w:p>
    <w:p w14:paraId="25D9382D" w14:textId="07028691" w:rsidR="00B233FA" w:rsidRPr="00E660D0" w:rsidRDefault="00EE0C9C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 xml:space="preserve">3.1 </w:t>
      </w:r>
      <w:r w:rsidR="003514FC" w:rsidRPr="00E660D0">
        <w:rPr>
          <w:rFonts w:ascii="Arial" w:hAnsi="Arial"/>
          <w:color w:val="7030A0"/>
          <w:sz w:val="20"/>
          <w:szCs w:val="20"/>
          <w:lang w:val="en-GB"/>
        </w:rPr>
        <w:t xml:space="preserve">Advanced learning </w:t>
      </w:r>
    </w:p>
    <w:p w14:paraId="4C27BE54" w14:textId="741A4DEC" w:rsidR="000E7EAA" w:rsidRPr="00E660D0" w:rsidRDefault="00B233FA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>3.2 IDD1</w:t>
      </w:r>
      <w:r w:rsidR="00D25736" w:rsidRPr="00E660D0">
        <w:rPr>
          <w:rFonts w:ascii="Arial" w:hAnsi="Arial"/>
          <w:color w:val="7030A0"/>
          <w:sz w:val="20"/>
          <w:szCs w:val="20"/>
          <w:lang w:val="en-GB"/>
        </w:rPr>
        <w:t xml:space="preserve"> </w:t>
      </w:r>
      <w:r w:rsidR="004A401D" w:rsidRPr="00E660D0">
        <w:rPr>
          <w:rFonts w:ascii="Arial" w:hAnsi="Arial"/>
          <w:color w:val="7030A0"/>
          <w:sz w:val="20"/>
          <w:szCs w:val="20"/>
          <w:lang w:val="en-GB"/>
        </w:rPr>
        <w:t>+ IDD2</w:t>
      </w:r>
      <w:r w:rsidR="00D25736" w:rsidRPr="00E660D0">
        <w:rPr>
          <w:rFonts w:ascii="Arial" w:hAnsi="Arial"/>
          <w:color w:val="7030A0"/>
          <w:sz w:val="20"/>
          <w:szCs w:val="20"/>
          <w:lang w:val="en-GB"/>
        </w:rPr>
        <w:tab/>
      </w:r>
    </w:p>
    <w:p w14:paraId="175441B2" w14:textId="7AAB9DB3" w:rsidR="00156198" w:rsidRPr="00E660D0" w:rsidRDefault="00D25736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>3.</w:t>
      </w:r>
      <w:r w:rsidR="00B233FA" w:rsidRPr="00E660D0">
        <w:rPr>
          <w:rFonts w:ascii="Arial" w:hAnsi="Arial"/>
          <w:color w:val="7030A0"/>
          <w:sz w:val="20"/>
          <w:szCs w:val="20"/>
          <w:lang w:val="en-GB"/>
        </w:rPr>
        <w:t>3</w:t>
      </w:r>
      <w:r w:rsidR="004A401D" w:rsidRPr="00E660D0">
        <w:rPr>
          <w:rFonts w:ascii="Arial" w:hAnsi="Arial"/>
          <w:color w:val="7030A0"/>
          <w:sz w:val="20"/>
          <w:szCs w:val="20"/>
          <w:lang w:val="en-GB"/>
        </w:rPr>
        <w:t xml:space="preserve"> Assessment </w:t>
      </w:r>
      <w:r w:rsidR="00F51A5E" w:rsidRPr="00E660D0">
        <w:rPr>
          <w:rFonts w:ascii="Arial" w:hAnsi="Arial"/>
          <w:color w:val="7030A0"/>
          <w:sz w:val="20"/>
          <w:szCs w:val="20"/>
          <w:lang w:val="en-GB"/>
        </w:rPr>
        <w:t>for</w:t>
      </w:r>
      <w:r w:rsidR="004A401D" w:rsidRPr="00E660D0">
        <w:rPr>
          <w:rFonts w:ascii="Arial" w:hAnsi="Arial"/>
          <w:color w:val="7030A0"/>
          <w:sz w:val="20"/>
          <w:szCs w:val="20"/>
          <w:lang w:val="en-GB"/>
        </w:rPr>
        <w:t xml:space="preserve"> </w:t>
      </w:r>
      <w:r w:rsidR="00EC163B" w:rsidRPr="00E660D0">
        <w:rPr>
          <w:rFonts w:ascii="Arial" w:hAnsi="Arial"/>
          <w:color w:val="7030A0"/>
          <w:sz w:val="20"/>
          <w:szCs w:val="20"/>
          <w:lang w:val="en-GB"/>
        </w:rPr>
        <w:t>advance</w:t>
      </w:r>
      <w:r w:rsidR="004A401D" w:rsidRPr="00E660D0">
        <w:rPr>
          <w:rFonts w:ascii="Arial" w:hAnsi="Arial"/>
          <w:color w:val="7030A0"/>
          <w:sz w:val="20"/>
          <w:szCs w:val="20"/>
          <w:lang w:val="en-GB"/>
        </w:rPr>
        <w:t xml:space="preserve"> learning </w:t>
      </w:r>
    </w:p>
    <w:p w14:paraId="4B961FD6" w14:textId="77777777" w:rsidR="00156198" w:rsidRPr="00E660D0" w:rsidRDefault="00156198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  <w:lang w:val="en-GB"/>
        </w:rPr>
      </w:pPr>
    </w:p>
    <w:p w14:paraId="0986EBAC" w14:textId="2CFA9DBC" w:rsidR="00D25736" w:rsidRPr="00E660D0" w:rsidRDefault="00D25736" w:rsidP="00156198">
      <w:pPr>
        <w:pStyle w:val="GrandTitre"/>
        <w:spacing w:line="240" w:lineRule="auto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 xml:space="preserve">4. Applied </w:t>
      </w:r>
      <w:r w:rsidR="003514FC" w:rsidRPr="00E660D0">
        <w:rPr>
          <w:rFonts w:ascii="Arial" w:hAnsi="Arial"/>
          <w:color w:val="7030A0"/>
          <w:sz w:val="20"/>
          <w:szCs w:val="20"/>
          <w:lang w:val="en-GB"/>
        </w:rPr>
        <w:t>Knowledge</w:t>
      </w:r>
      <w:r w:rsidRPr="00E660D0">
        <w:rPr>
          <w:rFonts w:ascii="Arial" w:hAnsi="Arial"/>
          <w:color w:val="7030A0"/>
          <w:sz w:val="20"/>
          <w:szCs w:val="20"/>
          <w:lang w:val="en-GB"/>
        </w:rPr>
        <w:t xml:space="preserve"> (can be presented as an </w:t>
      </w:r>
      <w:proofErr w:type="spellStart"/>
      <w:r w:rsidRPr="00E660D0">
        <w:rPr>
          <w:rFonts w:ascii="Arial" w:hAnsi="Arial"/>
          <w:color w:val="7030A0"/>
          <w:sz w:val="20"/>
          <w:szCs w:val="20"/>
          <w:lang w:val="en-GB"/>
        </w:rPr>
        <w:t>audiopowerpoint</w:t>
      </w:r>
      <w:proofErr w:type="spellEnd"/>
      <w:r w:rsidRPr="00E660D0">
        <w:rPr>
          <w:rFonts w:ascii="Arial" w:hAnsi="Arial"/>
          <w:color w:val="7030A0"/>
          <w:sz w:val="20"/>
          <w:szCs w:val="20"/>
          <w:lang w:val="en-GB"/>
        </w:rPr>
        <w:t>)</w:t>
      </w:r>
    </w:p>
    <w:p w14:paraId="25D05CB9" w14:textId="6C731FC2" w:rsidR="00D25736" w:rsidRPr="00E660D0" w:rsidRDefault="00B233FA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>4</w:t>
      </w:r>
      <w:r w:rsidR="00D25736" w:rsidRPr="00E660D0">
        <w:rPr>
          <w:rFonts w:ascii="Arial" w:hAnsi="Arial"/>
          <w:color w:val="7030A0"/>
          <w:sz w:val="20"/>
          <w:szCs w:val="20"/>
          <w:lang w:val="en-GB"/>
        </w:rPr>
        <w:t>.1 ICC1</w:t>
      </w:r>
    </w:p>
    <w:p w14:paraId="4581DFE0" w14:textId="1CEB5D5D" w:rsidR="00D25736" w:rsidRDefault="00B233FA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>4</w:t>
      </w:r>
      <w:r w:rsidR="00D25736" w:rsidRPr="00E660D0">
        <w:rPr>
          <w:rFonts w:ascii="Arial" w:hAnsi="Arial"/>
          <w:color w:val="7030A0"/>
          <w:sz w:val="20"/>
          <w:szCs w:val="20"/>
          <w:lang w:val="en-GB"/>
        </w:rPr>
        <w:t>.2 ICC2</w:t>
      </w:r>
    </w:p>
    <w:p w14:paraId="0C6969CB" w14:textId="77777777" w:rsidR="00E660D0" w:rsidRPr="00E660D0" w:rsidRDefault="00E660D0" w:rsidP="00156198">
      <w:pPr>
        <w:pStyle w:val="GrandTitre"/>
        <w:spacing w:line="240" w:lineRule="auto"/>
        <w:ind w:firstLine="708"/>
        <w:rPr>
          <w:rFonts w:ascii="Arial" w:hAnsi="Arial"/>
          <w:color w:val="7030A0"/>
          <w:sz w:val="20"/>
          <w:szCs w:val="20"/>
          <w:lang w:val="en-GB"/>
        </w:rPr>
      </w:pPr>
    </w:p>
    <w:p w14:paraId="1D448050" w14:textId="4C4B2D7C" w:rsidR="000E7EAA" w:rsidRPr="00E660D0" w:rsidRDefault="00B233FA" w:rsidP="00156198">
      <w:pPr>
        <w:pStyle w:val="GrandTitre"/>
        <w:spacing w:line="240" w:lineRule="auto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>5</w:t>
      </w:r>
      <w:r w:rsidR="000E7EAA" w:rsidRPr="00E660D0">
        <w:rPr>
          <w:rFonts w:ascii="Arial" w:hAnsi="Arial"/>
          <w:color w:val="7030A0"/>
          <w:sz w:val="20"/>
          <w:szCs w:val="20"/>
          <w:lang w:val="en-GB"/>
        </w:rPr>
        <w:t>. Downloads</w:t>
      </w:r>
    </w:p>
    <w:p w14:paraId="12148FB4" w14:textId="3723994B" w:rsidR="00E42974" w:rsidRPr="00E660D0" w:rsidRDefault="00B233FA" w:rsidP="00156198">
      <w:pPr>
        <w:widowControl w:val="0"/>
        <w:autoSpaceDE w:val="0"/>
        <w:autoSpaceDN w:val="0"/>
        <w:adjustRightInd w:val="0"/>
        <w:ind w:firstLine="708"/>
        <w:rPr>
          <w:rFonts w:ascii="Arial" w:hAnsi="Arial" w:cs="Arial"/>
          <w:b/>
          <w:color w:val="7030A0"/>
          <w:sz w:val="20"/>
          <w:szCs w:val="20"/>
          <w:lang w:val="en-US"/>
        </w:rPr>
      </w:pPr>
      <w:r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5</w:t>
      </w:r>
      <w:r w:rsidR="00E42974"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.1</w:t>
      </w:r>
      <w:r w:rsidR="000940D4"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 xml:space="preserve"> </w:t>
      </w:r>
      <w:r w:rsidR="000940D4" w:rsidRPr="00E660D0">
        <w:rPr>
          <w:rFonts w:ascii="Arial" w:hAnsi="Arial" w:cs="Arial"/>
          <w:b/>
          <w:color w:val="7030A0"/>
          <w:sz w:val="20"/>
          <w:szCs w:val="20"/>
          <w:lang w:val="en-US"/>
        </w:rPr>
        <w:t>Summary</w:t>
      </w:r>
      <w:r w:rsidR="0075535D" w:rsidRPr="00E660D0">
        <w:rPr>
          <w:rFonts w:ascii="Arial" w:hAnsi="Arial" w:cs="Arial"/>
          <w:b/>
          <w:color w:val="7030A0"/>
          <w:sz w:val="20"/>
          <w:szCs w:val="20"/>
          <w:lang w:val="en-US"/>
        </w:rPr>
        <w:t xml:space="preserve"> (10 to 15 bullet points)</w:t>
      </w:r>
    </w:p>
    <w:p w14:paraId="5D91BBC1" w14:textId="0D932529" w:rsidR="00B648E2" w:rsidRPr="00E660D0" w:rsidRDefault="00B233FA" w:rsidP="00156198">
      <w:pPr>
        <w:widowControl w:val="0"/>
        <w:autoSpaceDE w:val="0"/>
        <w:autoSpaceDN w:val="0"/>
        <w:adjustRightInd w:val="0"/>
        <w:ind w:firstLine="708"/>
        <w:rPr>
          <w:rFonts w:ascii="Arial" w:hAnsi="Arial" w:cs="Arial"/>
          <w:b/>
          <w:color w:val="7030A0"/>
          <w:sz w:val="20"/>
          <w:szCs w:val="20"/>
          <w:lang w:val="en-US"/>
        </w:rPr>
      </w:pPr>
      <w:r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5</w:t>
      </w:r>
      <w:r w:rsidR="00E42974"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 xml:space="preserve">.2 Podcast </w:t>
      </w:r>
      <w:r w:rsidR="00E42974" w:rsidRPr="00E660D0">
        <w:rPr>
          <w:rFonts w:ascii="Arial" w:hAnsi="Arial" w:cs="Arial"/>
          <w:b/>
          <w:color w:val="7030A0"/>
          <w:sz w:val="20"/>
          <w:szCs w:val="20"/>
          <w:lang w:val="en-US"/>
        </w:rPr>
        <w:t>Summary</w:t>
      </w:r>
      <w:r w:rsidR="0075535D" w:rsidRPr="00E660D0">
        <w:rPr>
          <w:rFonts w:ascii="Arial" w:hAnsi="Arial" w:cs="Arial"/>
          <w:b/>
          <w:color w:val="7030A0"/>
          <w:sz w:val="20"/>
          <w:szCs w:val="20"/>
          <w:lang w:val="en-US"/>
        </w:rPr>
        <w:t xml:space="preserve"> </w:t>
      </w:r>
    </w:p>
    <w:p w14:paraId="05C01481" w14:textId="16582D99" w:rsidR="00C56F56" w:rsidRPr="00E660D0" w:rsidRDefault="00B233FA" w:rsidP="00156198">
      <w:pPr>
        <w:widowControl w:val="0"/>
        <w:autoSpaceDE w:val="0"/>
        <w:autoSpaceDN w:val="0"/>
        <w:adjustRightInd w:val="0"/>
        <w:ind w:firstLine="708"/>
        <w:rPr>
          <w:rFonts w:ascii="Arial" w:hAnsi="Arial" w:cs="Arial"/>
          <w:b/>
          <w:color w:val="7030A0"/>
          <w:sz w:val="20"/>
          <w:szCs w:val="20"/>
          <w:lang w:val="en-US"/>
        </w:rPr>
      </w:pPr>
      <w:r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5</w:t>
      </w:r>
      <w:r w:rsidR="00C56F56"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.3 Key References</w:t>
      </w:r>
    </w:p>
    <w:p w14:paraId="09BFBDAF" w14:textId="2645F51C" w:rsidR="00220B11" w:rsidRPr="00E660D0" w:rsidRDefault="00B233FA" w:rsidP="00156198">
      <w:pPr>
        <w:widowControl w:val="0"/>
        <w:autoSpaceDE w:val="0"/>
        <w:autoSpaceDN w:val="0"/>
        <w:adjustRightInd w:val="0"/>
        <w:ind w:firstLine="708"/>
        <w:rPr>
          <w:rFonts w:ascii="Arial" w:hAnsi="Arial" w:cs="Arial"/>
          <w:b/>
          <w:color w:val="7030A0"/>
          <w:sz w:val="20"/>
          <w:szCs w:val="20"/>
          <w:lang w:val="en-GB"/>
        </w:rPr>
      </w:pPr>
      <w:r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5</w:t>
      </w:r>
      <w:r w:rsidR="00C56F56"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.</w:t>
      </w:r>
      <w:r w:rsidR="00D25736"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>4</w:t>
      </w:r>
      <w:r w:rsidR="00C56F56" w:rsidRPr="00E660D0">
        <w:rPr>
          <w:rFonts w:ascii="Arial" w:hAnsi="Arial" w:cs="Arial"/>
          <w:b/>
          <w:color w:val="7030A0"/>
          <w:sz w:val="20"/>
          <w:szCs w:val="20"/>
          <w:lang w:val="en-GB"/>
        </w:rPr>
        <w:t xml:space="preserve"> Other References</w:t>
      </w:r>
    </w:p>
    <w:p w14:paraId="64D9019F" w14:textId="77777777" w:rsidR="00F478CA" w:rsidRPr="00E660D0" w:rsidRDefault="00F478CA" w:rsidP="00156198">
      <w:pPr>
        <w:widowControl w:val="0"/>
        <w:autoSpaceDE w:val="0"/>
        <w:autoSpaceDN w:val="0"/>
        <w:adjustRightInd w:val="0"/>
        <w:ind w:firstLine="708"/>
        <w:rPr>
          <w:rFonts w:ascii="Arial" w:hAnsi="Arial" w:cs="Arial"/>
          <w:b/>
          <w:color w:val="7030A0"/>
          <w:sz w:val="20"/>
          <w:szCs w:val="20"/>
          <w:lang w:val="en-US"/>
        </w:rPr>
      </w:pPr>
    </w:p>
    <w:p w14:paraId="1AC12060" w14:textId="79E253FD" w:rsidR="00E660D0" w:rsidRDefault="00B233FA" w:rsidP="00156198">
      <w:pPr>
        <w:pStyle w:val="GrandTitre"/>
        <w:spacing w:line="240" w:lineRule="auto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>6</w:t>
      </w:r>
      <w:r w:rsidR="00D25736" w:rsidRPr="00E660D0">
        <w:rPr>
          <w:rFonts w:ascii="Arial" w:hAnsi="Arial"/>
          <w:color w:val="7030A0"/>
          <w:sz w:val="20"/>
          <w:szCs w:val="20"/>
          <w:lang w:val="en-GB"/>
        </w:rPr>
        <w:t>. Authorship</w:t>
      </w:r>
    </w:p>
    <w:p w14:paraId="4C01C33B" w14:textId="77777777" w:rsidR="00E660D0" w:rsidRPr="00E660D0" w:rsidRDefault="00E660D0" w:rsidP="00156198">
      <w:pPr>
        <w:pStyle w:val="GrandTitre"/>
        <w:spacing w:line="240" w:lineRule="auto"/>
        <w:rPr>
          <w:rFonts w:ascii="Arial" w:hAnsi="Arial"/>
          <w:color w:val="7030A0"/>
          <w:sz w:val="20"/>
          <w:szCs w:val="20"/>
          <w:lang w:val="en-GB"/>
        </w:rPr>
      </w:pPr>
    </w:p>
    <w:p w14:paraId="3847C5E0" w14:textId="4F3745B1" w:rsidR="00BB7756" w:rsidRPr="00E660D0" w:rsidRDefault="008C32B5" w:rsidP="00156198">
      <w:pPr>
        <w:pStyle w:val="GrandTitre"/>
        <w:spacing w:line="240" w:lineRule="auto"/>
        <w:rPr>
          <w:rFonts w:ascii="Arial" w:hAnsi="Arial"/>
          <w:color w:val="7030A0"/>
          <w:sz w:val="20"/>
          <w:szCs w:val="20"/>
          <w:lang w:val="en-GB"/>
        </w:rPr>
      </w:pPr>
      <w:r w:rsidRPr="00E660D0">
        <w:rPr>
          <w:rFonts w:ascii="Arial" w:hAnsi="Arial"/>
          <w:color w:val="7030A0"/>
          <w:sz w:val="20"/>
          <w:szCs w:val="20"/>
          <w:lang w:val="en-GB"/>
        </w:rPr>
        <w:t>7. Practice assessment: File A1</w:t>
      </w:r>
      <w:r w:rsidR="00295AC3" w:rsidRPr="00E660D0">
        <w:rPr>
          <w:rFonts w:ascii="Arial" w:hAnsi="Arial"/>
          <w:color w:val="7030A0"/>
          <w:sz w:val="20"/>
          <w:szCs w:val="20"/>
          <w:lang w:val="en-GB"/>
        </w:rPr>
        <w:t xml:space="preserve"> </w:t>
      </w:r>
    </w:p>
    <w:p w14:paraId="60506625" w14:textId="77777777" w:rsidR="00156198" w:rsidRPr="00E660D0" w:rsidRDefault="00156198" w:rsidP="00156198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7030A0"/>
          <w:sz w:val="20"/>
          <w:szCs w:val="20"/>
          <w:lang w:val="en-GB"/>
        </w:rPr>
      </w:pPr>
    </w:p>
    <w:p w14:paraId="0C68F50A" w14:textId="77777777" w:rsidR="00BB7BEF" w:rsidRPr="00E660D0" w:rsidRDefault="00BB7BEF" w:rsidP="00156198">
      <w:pPr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  <w:bookmarkStart w:id="0" w:name="_Hlk89939011"/>
    </w:p>
    <w:bookmarkEnd w:id="0"/>
    <w:p w14:paraId="43AE8906" w14:textId="47715E16" w:rsidR="00ED2D3C" w:rsidRPr="00393209" w:rsidRDefault="001E4D22" w:rsidP="00156198">
      <w:pPr>
        <w:rPr>
          <w:rFonts w:ascii="Arial" w:eastAsia="Times New Roman" w:hAnsi="Arial" w:cs="Arial"/>
          <w:sz w:val="20"/>
          <w:szCs w:val="20"/>
          <w:lang w:val="en-GB" w:eastAsia="zh-CN"/>
        </w:rPr>
      </w:pPr>
      <w:r w:rsidRPr="009B1714">
        <w:rPr>
          <w:rFonts w:ascii="Arial" w:hAnsi="Arial" w:cs="Arial"/>
          <w:sz w:val="20"/>
          <w:szCs w:val="20"/>
          <w:lang w:val="en-GB" w:eastAsia="zh-CN"/>
        </w:rPr>
        <w:t xml:space="preserve"> </w:t>
      </w:r>
    </w:p>
    <w:sectPr w:rsidR="00ED2D3C" w:rsidRPr="00393209" w:rsidSect="006F3C96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Eurostile">
    <w:panose1 w:val="020B0504020202050204"/>
    <w:charset w:val="00"/>
    <w:family w:val="swiss"/>
    <w:pitch w:val="variable"/>
    <w:sig w:usb0="00000003" w:usb1="00000000" w:usb2="00000000" w:usb3="00000000" w:csb0="00000001" w:csb1="00000000"/>
  </w:font>
  <w:font w:name="??">
    <w:altName w:val="Times New Roman"/>
    <w:panose1 w:val="00000000000000000000"/>
    <w:charset w:val="50"/>
    <w:family w:val="auto"/>
    <w:notTrueType/>
    <w:pitch w:val="variable"/>
    <w:sig w:usb0="00000001" w:usb1="00000000" w:usb2="00000000" w:usb3="00000000" w:csb0="00000000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640950"/>
    <w:multiLevelType w:val="hybridMultilevel"/>
    <w:tmpl w:val="D32E462C"/>
    <w:lvl w:ilvl="0" w:tplc="56DCCAE0">
      <w:start w:val="1"/>
      <w:numFmt w:val="bullet"/>
      <w:lvlText w:val=""/>
      <w:lvlJc w:val="left"/>
      <w:pPr>
        <w:ind w:left="1080" w:hanging="720"/>
      </w:pPr>
      <w:rPr>
        <w:rFonts w:ascii="Wingdings" w:hAnsi="Wingdings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B2119"/>
    <w:multiLevelType w:val="hybridMultilevel"/>
    <w:tmpl w:val="9E7EDC76"/>
    <w:lvl w:ilvl="0" w:tplc="88161A7E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CF652D"/>
    <w:multiLevelType w:val="hybridMultilevel"/>
    <w:tmpl w:val="4D728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85345A"/>
    <w:multiLevelType w:val="hybridMultilevel"/>
    <w:tmpl w:val="9266EA80"/>
    <w:lvl w:ilvl="0" w:tplc="A32A16F2">
      <w:start w:val="4"/>
      <w:numFmt w:val="bullet"/>
      <w:lvlText w:val="-"/>
      <w:lvlJc w:val="left"/>
      <w:pPr>
        <w:ind w:left="720" w:hanging="360"/>
      </w:pPr>
      <w:rPr>
        <w:rFonts w:ascii="Calibri" w:eastAsia="MS Mincho" w:hAnsi="Calibri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0B1467"/>
    <w:multiLevelType w:val="hybridMultilevel"/>
    <w:tmpl w:val="ABE64C4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A09F9"/>
    <w:multiLevelType w:val="hybridMultilevel"/>
    <w:tmpl w:val="7862E5D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CB1BBB"/>
    <w:multiLevelType w:val="hybridMultilevel"/>
    <w:tmpl w:val="0A70C0FC"/>
    <w:lvl w:ilvl="0" w:tplc="56DCCAE0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96B0B"/>
    <w:multiLevelType w:val="hybridMultilevel"/>
    <w:tmpl w:val="A8A2D5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B17460"/>
    <w:multiLevelType w:val="hybridMultilevel"/>
    <w:tmpl w:val="368C04DC"/>
    <w:lvl w:ilvl="0" w:tplc="2408908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DFD69DBE">
      <w:start w:val="2"/>
      <w:numFmt w:val="bullet"/>
      <w:lvlText w:val="•"/>
      <w:lvlJc w:val="left"/>
      <w:pPr>
        <w:ind w:left="1785" w:hanging="705"/>
      </w:pPr>
      <w:rPr>
        <w:rFonts w:ascii="Calibri" w:eastAsia="Calibri" w:hAnsi="Calibri" w:cs="Times New Roman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CF10E6"/>
    <w:multiLevelType w:val="hybridMultilevel"/>
    <w:tmpl w:val="495EF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DB5075"/>
    <w:multiLevelType w:val="hybridMultilevel"/>
    <w:tmpl w:val="A7643844"/>
    <w:lvl w:ilvl="0" w:tplc="D81C68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98D0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FED7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4276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ECD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B6C9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702C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E272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0CFB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22272124">
    <w:abstractNumId w:val="6"/>
  </w:num>
  <w:num w:numId="2" w16cid:durableId="632488456">
    <w:abstractNumId w:val="7"/>
  </w:num>
  <w:num w:numId="3" w16cid:durableId="1043017639">
    <w:abstractNumId w:val="4"/>
  </w:num>
  <w:num w:numId="4" w16cid:durableId="944072674">
    <w:abstractNumId w:val="9"/>
  </w:num>
  <w:num w:numId="5" w16cid:durableId="590939529">
    <w:abstractNumId w:val="2"/>
  </w:num>
  <w:num w:numId="6" w16cid:durableId="1723288884">
    <w:abstractNumId w:val="5"/>
  </w:num>
  <w:num w:numId="7" w16cid:durableId="606305290">
    <w:abstractNumId w:val="0"/>
  </w:num>
  <w:num w:numId="8" w16cid:durableId="1483620629">
    <w:abstractNumId w:val="3"/>
  </w:num>
  <w:num w:numId="9" w16cid:durableId="105390544">
    <w:abstractNumId w:val="8"/>
  </w:num>
  <w:num w:numId="10" w16cid:durableId="1152714108">
    <w:abstractNumId w:val="10"/>
  </w:num>
  <w:num w:numId="11" w16cid:durableId="4213405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DQ2MzYyNDczNjNX0lEKTi0uzszPAykwrgUAV6wbiiwAAAA="/>
  </w:docVars>
  <w:rsids>
    <w:rsidRoot w:val="00997AD9"/>
    <w:rsid w:val="00010F20"/>
    <w:rsid w:val="00013D3C"/>
    <w:rsid w:val="00016088"/>
    <w:rsid w:val="00031A91"/>
    <w:rsid w:val="000378BD"/>
    <w:rsid w:val="000940D4"/>
    <w:rsid w:val="000D0DFC"/>
    <w:rsid w:val="000E7EAA"/>
    <w:rsid w:val="0011062B"/>
    <w:rsid w:val="001118C2"/>
    <w:rsid w:val="00115D0B"/>
    <w:rsid w:val="00127030"/>
    <w:rsid w:val="00140EAF"/>
    <w:rsid w:val="001416BD"/>
    <w:rsid w:val="00156198"/>
    <w:rsid w:val="00156BED"/>
    <w:rsid w:val="0016389A"/>
    <w:rsid w:val="001A5301"/>
    <w:rsid w:val="001B181B"/>
    <w:rsid w:val="001D6137"/>
    <w:rsid w:val="001E404A"/>
    <w:rsid w:val="001E4D22"/>
    <w:rsid w:val="001F2189"/>
    <w:rsid w:val="00220B11"/>
    <w:rsid w:val="0023072D"/>
    <w:rsid w:val="0023574C"/>
    <w:rsid w:val="0024079B"/>
    <w:rsid w:val="00271C10"/>
    <w:rsid w:val="00295AC3"/>
    <w:rsid w:val="002E181E"/>
    <w:rsid w:val="00312FF7"/>
    <w:rsid w:val="00332D3C"/>
    <w:rsid w:val="003514FC"/>
    <w:rsid w:val="00354F75"/>
    <w:rsid w:val="003858F7"/>
    <w:rsid w:val="00393209"/>
    <w:rsid w:val="003E5583"/>
    <w:rsid w:val="00402E1A"/>
    <w:rsid w:val="004075B7"/>
    <w:rsid w:val="00461ABA"/>
    <w:rsid w:val="004766AA"/>
    <w:rsid w:val="00480645"/>
    <w:rsid w:val="004A401D"/>
    <w:rsid w:val="004D517A"/>
    <w:rsid w:val="004F75CE"/>
    <w:rsid w:val="00504C92"/>
    <w:rsid w:val="0053070B"/>
    <w:rsid w:val="00566175"/>
    <w:rsid w:val="00584022"/>
    <w:rsid w:val="005A1D55"/>
    <w:rsid w:val="005C10F9"/>
    <w:rsid w:val="00660C80"/>
    <w:rsid w:val="006724AB"/>
    <w:rsid w:val="00681D7E"/>
    <w:rsid w:val="00683B1D"/>
    <w:rsid w:val="006936B4"/>
    <w:rsid w:val="006A1486"/>
    <w:rsid w:val="006F1A78"/>
    <w:rsid w:val="006F3C96"/>
    <w:rsid w:val="007102A9"/>
    <w:rsid w:val="007221D4"/>
    <w:rsid w:val="00742F16"/>
    <w:rsid w:val="0075535D"/>
    <w:rsid w:val="00773019"/>
    <w:rsid w:val="00777C44"/>
    <w:rsid w:val="007958BB"/>
    <w:rsid w:val="007C0A76"/>
    <w:rsid w:val="007C2FD0"/>
    <w:rsid w:val="007F4961"/>
    <w:rsid w:val="0080553F"/>
    <w:rsid w:val="00812A55"/>
    <w:rsid w:val="00832C97"/>
    <w:rsid w:val="00842409"/>
    <w:rsid w:val="00850734"/>
    <w:rsid w:val="00894E8D"/>
    <w:rsid w:val="008C32B5"/>
    <w:rsid w:val="008D57F0"/>
    <w:rsid w:val="008F74F3"/>
    <w:rsid w:val="00911CC9"/>
    <w:rsid w:val="00915C81"/>
    <w:rsid w:val="00942422"/>
    <w:rsid w:val="00947E32"/>
    <w:rsid w:val="00962438"/>
    <w:rsid w:val="00997AD9"/>
    <w:rsid w:val="009B1714"/>
    <w:rsid w:val="009D7692"/>
    <w:rsid w:val="00A10616"/>
    <w:rsid w:val="00A172E3"/>
    <w:rsid w:val="00A17EFF"/>
    <w:rsid w:val="00A419A6"/>
    <w:rsid w:val="00A87D46"/>
    <w:rsid w:val="00AA2A79"/>
    <w:rsid w:val="00AC27B5"/>
    <w:rsid w:val="00AC69C4"/>
    <w:rsid w:val="00AD4FE2"/>
    <w:rsid w:val="00AE0345"/>
    <w:rsid w:val="00AF4078"/>
    <w:rsid w:val="00B13C90"/>
    <w:rsid w:val="00B16A9C"/>
    <w:rsid w:val="00B233FA"/>
    <w:rsid w:val="00B25722"/>
    <w:rsid w:val="00B25896"/>
    <w:rsid w:val="00B527D9"/>
    <w:rsid w:val="00B641DA"/>
    <w:rsid w:val="00B648E2"/>
    <w:rsid w:val="00B71D4F"/>
    <w:rsid w:val="00B728E1"/>
    <w:rsid w:val="00B804C7"/>
    <w:rsid w:val="00B8143C"/>
    <w:rsid w:val="00B86087"/>
    <w:rsid w:val="00B86C0A"/>
    <w:rsid w:val="00BA317F"/>
    <w:rsid w:val="00BB7756"/>
    <w:rsid w:val="00BB7BEF"/>
    <w:rsid w:val="00BD4AF3"/>
    <w:rsid w:val="00BE2072"/>
    <w:rsid w:val="00BF14B2"/>
    <w:rsid w:val="00BF59E6"/>
    <w:rsid w:val="00C0147D"/>
    <w:rsid w:val="00C56F56"/>
    <w:rsid w:val="00C6284C"/>
    <w:rsid w:val="00C6409F"/>
    <w:rsid w:val="00C92A5C"/>
    <w:rsid w:val="00C9519D"/>
    <w:rsid w:val="00CC5A80"/>
    <w:rsid w:val="00CD08FA"/>
    <w:rsid w:val="00CD656F"/>
    <w:rsid w:val="00D206ED"/>
    <w:rsid w:val="00D25736"/>
    <w:rsid w:val="00D71A87"/>
    <w:rsid w:val="00D72A44"/>
    <w:rsid w:val="00DC02CC"/>
    <w:rsid w:val="00DE216D"/>
    <w:rsid w:val="00E002B4"/>
    <w:rsid w:val="00E13A0B"/>
    <w:rsid w:val="00E15359"/>
    <w:rsid w:val="00E25201"/>
    <w:rsid w:val="00E360AA"/>
    <w:rsid w:val="00E42974"/>
    <w:rsid w:val="00E4768F"/>
    <w:rsid w:val="00E660D0"/>
    <w:rsid w:val="00EB4711"/>
    <w:rsid w:val="00EC163B"/>
    <w:rsid w:val="00ED2D3C"/>
    <w:rsid w:val="00EE0C9C"/>
    <w:rsid w:val="00F04DA9"/>
    <w:rsid w:val="00F12687"/>
    <w:rsid w:val="00F478CA"/>
    <w:rsid w:val="00F51A5E"/>
    <w:rsid w:val="00F52071"/>
    <w:rsid w:val="00F60CAF"/>
    <w:rsid w:val="00F859ED"/>
    <w:rsid w:val="00FC1439"/>
    <w:rsid w:val="00FC233E"/>
    <w:rsid w:val="00FF5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7AAC10"/>
  <w14:defaultImageDpi w14:val="300"/>
  <w15:docId w15:val="{4A229965-A3FF-DB41-9E7D-829410B4A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AD9"/>
    <w:rPr>
      <w:rFonts w:ascii="Times New Roman" w:eastAsia="MS Mincho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997AD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02A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2A9"/>
    <w:rPr>
      <w:rFonts w:ascii="Lucida Grande" w:hAnsi="Lucida Grande" w:cs="Lucida Grande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97AD9"/>
    <w:rPr>
      <w:rFonts w:ascii="Times New Roman" w:eastAsia="MS Mincho" w:hAnsi="Times New Roman" w:cs="Times New Roman"/>
      <w:b/>
      <w:bCs/>
      <w:kern w:val="36"/>
      <w:sz w:val="48"/>
      <w:szCs w:val="48"/>
    </w:rPr>
  </w:style>
  <w:style w:type="paragraph" w:customStyle="1" w:styleId="stylemodule">
    <w:name w:val="style module"/>
    <w:basedOn w:val="Normal"/>
    <w:link w:val="stylemoduleCar"/>
    <w:rsid w:val="00997AD9"/>
    <w:pPr>
      <w:spacing w:after="200" w:line="276" w:lineRule="auto"/>
    </w:pPr>
    <w:rPr>
      <w:rFonts w:ascii="Eurostile" w:eastAsia="Calibri" w:hAnsi="Eurostile"/>
      <w:color w:val="DAEEF3"/>
      <w:sz w:val="200"/>
      <w:szCs w:val="200"/>
      <w:lang w:eastAsia="en-US"/>
    </w:rPr>
  </w:style>
  <w:style w:type="paragraph" w:customStyle="1" w:styleId="texteeular">
    <w:name w:val="texte eular"/>
    <w:basedOn w:val="stylemodule"/>
    <w:link w:val="texteeularCar"/>
    <w:rsid w:val="00997AD9"/>
    <w:rPr>
      <w:sz w:val="144"/>
      <w:szCs w:val="144"/>
    </w:rPr>
  </w:style>
  <w:style w:type="character" w:customStyle="1" w:styleId="stylemoduleCar">
    <w:name w:val="style module Car"/>
    <w:link w:val="stylemodule"/>
    <w:rsid w:val="00997AD9"/>
    <w:rPr>
      <w:rFonts w:ascii="Eurostile" w:eastAsia="Calibri" w:hAnsi="Eurostile" w:cs="Times New Roman"/>
      <w:color w:val="DAEEF3"/>
      <w:sz w:val="200"/>
      <w:szCs w:val="200"/>
      <w:lang w:eastAsia="en-US"/>
    </w:rPr>
  </w:style>
  <w:style w:type="character" w:customStyle="1" w:styleId="texteeularCar">
    <w:name w:val="texte eular Car"/>
    <w:link w:val="texteeular"/>
    <w:rsid w:val="00997AD9"/>
    <w:rPr>
      <w:rFonts w:ascii="Eurostile" w:eastAsia="Calibri" w:hAnsi="Eurostile" w:cs="Times New Roman"/>
      <w:color w:val="DAEEF3"/>
      <w:sz w:val="144"/>
      <w:szCs w:val="144"/>
      <w:lang w:eastAsia="en-US"/>
    </w:rPr>
  </w:style>
  <w:style w:type="paragraph" w:styleId="ListParagraph">
    <w:name w:val="List Paragraph"/>
    <w:basedOn w:val="Normal"/>
    <w:link w:val="ListParagraphChar"/>
    <w:uiPriority w:val="72"/>
    <w:qFormat/>
    <w:rsid w:val="00B8608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GrandTitre">
    <w:name w:val="Grand Titre"/>
    <w:basedOn w:val="Heading1"/>
    <w:link w:val="GrandTitreCar"/>
    <w:qFormat/>
    <w:rsid w:val="00B86087"/>
    <w:pPr>
      <w:keepNext/>
      <w:spacing w:before="120" w:beforeAutospacing="0" w:after="120" w:afterAutospacing="0" w:line="360" w:lineRule="auto"/>
      <w:jc w:val="both"/>
    </w:pPr>
    <w:rPr>
      <w:rFonts w:ascii="Calibri" w:eastAsia="??" w:hAnsi="Calibri" w:cs="Arial"/>
      <w:color w:val="5A2B61"/>
      <w:kern w:val="32"/>
      <w:sz w:val="28"/>
      <w:szCs w:val="28"/>
      <w:lang w:val="en-US" w:eastAsia="en-US"/>
    </w:rPr>
  </w:style>
  <w:style w:type="character" w:customStyle="1" w:styleId="GrandTitreCar">
    <w:name w:val="Grand Titre Car"/>
    <w:link w:val="GrandTitre"/>
    <w:rsid w:val="00B86087"/>
    <w:rPr>
      <w:rFonts w:ascii="Calibri" w:eastAsia="??" w:hAnsi="Calibri" w:cs="Arial"/>
      <w:b/>
      <w:bCs/>
      <w:color w:val="5A2B61"/>
      <w:kern w:val="32"/>
      <w:sz w:val="28"/>
      <w:szCs w:val="28"/>
      <w:lang w:val="en-US" w:eastAsia="en-US"/>
    </w:rPr>
  </w:style>
  <w:style w:type="paragraph" w:customStyle="1" w:styleId="titrefigureettableau">
    <w:name w:val="titre figure et tableau"/>
    <w:basedOn w:val="Normal"/>
    <w:link w:val="titrefigureettableauCar"/>
    <w:qFormat/>
    <w:rsid w:val="00E360AA"/>
    <w:pPr>
      <w:keepNext/>
      <w:widowControl w:val="0"/>
      <w:autoSpaceDE w:val="0"/>
      <w:autoSpaceDN w:val="0"/>
      <w:adjustRightInd w:val="0"/>
      <w:spacing w:before="120" w:after="120" w:line="280" w:lineRule="atLeast"/>
      <w:ind w:firstLine="240"/>
      <w:jc w:val="both"/>
    </w:pPr>
    <w:rPr>
      <w:rFonts w:ascii="Calibri" w:hAnsi="Calibri"/>
      <w:b/>
      <w:bCs/>
      <w:i/>
      <w:iCs/>
      <w:color w:val="000000"/>
      <w:sz w:val="22"/>
      <w:szCs w:val="22"/>
    </w:rPr>
  </w:style>
  <w:style w:type="character" w:customStyle="1" w:styleId="titrefigureettableauCar">
    <w:name w:val="titre figure et tableau Car"/>
    <w:link w:val="titrefigureettableau"/>
    <w:rsid w:val="00E360AA"/>
    <w:rPr>
      <w:rFonts w:ascii="Calibri" w:eastAsia="MS Mincho" w:hAnsi="Calibri" w:cs="Times New Roman"/>
      <w:b/>
      <w:bCs/>
      <w:i/>
      <w:iCs/>
      <w:color w:val="000000"/>
      <w:sz w:val="22"/>
      <w:szCs w:val="22"/>
    </w:rPr>
  </w:style>
  <w:style w:type="character" w:styleId="Hyperlink">
    <w:name w:val="Hyperlink"/>
    <w:uiPriority w:val="99"/>
    <w:unhideWhenUsed/>
    <w:rsid w:val="00B25896"/>
    <w:rPr>
      <w:color w:val="000000"/>
      <w:w w:val="100"/>
      <w:u w:val="thick" w:color="000000"/>
    </w:rPr>
  </w:style>
  <w:style w:type="character" w:styleId="HTMLCite">
    <w:name w:val="HTML Cite"/>
    <w:uiPriority w:val="99"/>
    <w:unhideWhenUsed/>
    <w:rsid w:val="00B25896"/>
    <w:rPr>
      <w:i/>
      <w:iCs/>
      <w:w w:val="100"/>
    </w:rPr>
  </w:style>
  <w:style w:type="character" w:styleId="FollowedHyperlink">
    <w:name w:val="FollowedHyperlink"/>
    <w:basedOn w:val="DefaultParagraphFont"/>
    <w:uiPriority w:val="99"/>
    <w:semiHidden/>
    <w:unhideWhenUsed/>
    <w:rsid w:val="00B16A9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D7692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42974"/>
    <w:pPr>
      <w:widowControl w:val="0"/>
      <w:tabs>
        <w:tab w:val="left" w:pos="480"/>
        <w:tab w:val="right" w:leader="dot" w:pos="9056"/>
      </w:tabs>
      <w:spacing w:after="100"/>
      <w:jc w:val="both"/>
    </w:pPr>
    <w:rPr>
      <w:rFonts w:ascii="Arial" w:eastAsia="Cambria" w:hAnsi="Arial" w:cs="Arial"/>
      <w:b/>
      <w:color w:val="0A2878"/>
      <w:sz w:val="22"/>
      <w:szCs w:val="22"/>
    </w:rPr>
  </w:style>
  <w:style w:type="character" w:customStyle="1" w:styleId="apple-converted-space">
    <w:name w:val="apple-converted-space"/>
    <w:basedOn w:val="DefaultParagraphFont"/>
    <w:rsid w:val="006724AB"/>
  </w:style>
  <w:style w:type="character" w:customStyle="1" w:styleId="cit">
    <w:name w:val="cit"/>
    <w:basedOn w:val="DefaultParagraphFont"/>
    <w:rsid w:val="006724AB"/>
  </w:style>
  <w:style w:type="character" w:styleId="UnresolvedMention">
    <w:name w:val="Unresolved Mention"/>
    <w:basedOn w:val="DefaultParagraphFont"/>
    <w:uiPriority w:val="99"/>
    <w:semiHidden/>
    <w:unhideWhenUsed/>
    <w:rsid w:val="00BD4AF3"/>
    <w:rPr>
      <w:color w:val="605E5C"/>
      <w:shd w:val="clear" w:color="auto" w:fill="E1DFDD"/>
    </w:rPr>
  </w:style>
  <w:style w:type="paragraph" w:customStyle="1" w:styleId="yiv1497024584ydpc9c87d83yiv3863619993msonormal">
    <w:name w:val="yiv1497024584ydpc9c87d83yiv3863619993msonormal"/>
    <w:basedOn w:val="Normal"/>
    <w:rsid w:val="00D25736"/>
    <w:pPr>
      <w:spacing w:before="100" w:beforeAutospacing="1" w:after="100" w:afterAutospacing="1"/>
    </w:pPr>
    <w:rPr>
      <w:rFonts w:eastAsia="Times New Roman"/>
    </w:rPr>
  </w:style>
  <w:style w:type="character" w:customStyle="1" w:styleId="ListParagraphChar">
    <w:name w:val="List Paragraph Char"/>
    <w:basedOn w:val="DefaultParagraphFont"/>
    <w:link w:val="ListParagraph"/>
    <w:uiPriority w:val="72"/>
    <w:locked/>
    <w:rsid w:val="001E4D22"/>
    <w:rPr>
      <w:rFonts w:ascii="Calibri" w:eastAsia="Calibri" w:hAnsi="Calibri" w:cs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83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4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2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5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86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55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7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D8255E-1D63-4CBD-9184-6F5252AAB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601</Characters>
  <Application>Microsoft Office Word</Application>
  <DocSecurity>0</DocSecurity>
  <Lines>38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Hachulla</dc:creator>
  <cp:keywords/>
  <dc:description/>
  <cp:lastModifiedBy>Yahui Henguely</cp:lastModifiedBy>
  <cp:revision>3</cp:revision>
  <dcterms:created xsi:type="dcterms:W3CDTF">2022-10-24T10:14:00Z</dcterms:created>
  <dcterms:modified xsi:type="dcterms:W3CDTF">2022-10-24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421c08d1c7a99b9ab90c2e1af6362b8d11c7a2fbef8283780ab5abae6260b5</vt:lpwstr>
  </property>
</Properties>
</file>